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790FD3" w14:textId="29E25FA5" w:rsidR="0083017B" w:rsidRPr="009111D7" w:rsidRDefault="0018664A" w:rsidP="009111D7">
      <w:pPr>
        <w:spacing w:line="48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9111D7">
        <w:rPr>
          <w:rFonts w:ascii="Times New Roman" w:hAnsi="Times New Roman" w:cs="Times New Roman"/>
          <w:sz w:val="28"/>
          <w:szCs w:val="28"/>
        </w:rPr>
        <w:t xml:space="preserve">Module </w:t>
      </w:r>
      <w:r w:rsidR="00171DF0">
        <w:rPr>
          <w:rFonts w:ascii="Times New Roman" w:hAnsi="Times New Roman" w:cs="Times New Roman"/>
          <w:sz w:val="28"/>
          <w:szCs w:val="28"/>
        </w:rPr>
        <w:t>3</w:t>
      </w:r>
      <w:r w:rsidRPr="009111D7">
        <w:rPr>
          <w:rFonts w:ascii="Times New Roman" w:hAnsi="Times New Roman" w:cs="Times New Roman"/>
          <w:sz w:val="28"/>
          <w:szCs w:val="28"/>
        </w:rPr>
        <w:t xml:space="preserve"> | Project </w:t>
      </w:r>
      <w:r w:rsidR="00171DF0">
        <w:rPr>
          <w:rFonts w:ascii="Times New Roman" w:hAnsi="Times New Roman" w:cs="Times New Roman"/>
          <w:sz w:val="28"/>
          <w:szCs w:val="28"/>
        </w:rPr>
        <w:t>2</w:t>
      </w:r>
      <w:r w:rsidRPr="009111D7">
        <w:rPr>
          <w:rFonts w:ascii="Times New Roman" w:hAnsi="Times New Roman" w:cs="Times New Roman"/>
          <w:sz w:val="28"/>
          <w:szCs w:val="28"/>
        </w:rPr>
        <w:t xml:space="preserve"> - </w:t>
      </w:r>
      <w:r w:rsidR="00171DF0">
        <w:rPr>
          <w:rFonts w:ascii="Times New Roman" w:hAnsi="Times New Roman" w:cs="Times New Roman"/>
          <w:sz w:val="28"/>
          <w:szCs w:val="28"/>
        </w:rPr>
        <w:t>Web</w:t>
      </w:r>
      <w:r w:rsidRPr="009111D7">
        <w:rPr>
          <w:rFonts w:ascii="Times New Roman" w:hAnsi="Times New Roman" w:cs="Times New Roman"/>
          <w:sz w:val="28"/>
          <w:szCs w:val="28"/>
        </w:rPr>
        <w:t xml:space="preserve"> Page</w:t>
      </w:r>
    </w:p>
    <w:p w14:paraId="6BC7D7A1" w14:textId="08048F17" w:rsidR="0018664A" w:rsidRPr="009111D7" w:rsidRDefault="0018664A" w:rsidP="009111D7">
      <w:pPr>
        <w:spacing w:line="48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9111D7">
        <w:rPr>
          <w:rFonts w:ascii="Times New Roman" w:hAnsi="Times New Roman" w:cs="Times New Roman"/>
          <w:b/>
          <w:bCs/>
          <w:sz w:val="28"/>
          <w:szCs w:val="28"/>
        </w:rPr>
        <w:t>Project Report</w:t>
      </w:r>
      <w:r w:rsidR="009111D7">
        <w:rPr>
          <w:rFonts w:ascii="Times New Roman" w:hAnsi="Times New Roman" w:cs="Times New Roman"/>
          <w:b/>
          <w:bCs/>
          <w:sz w:val="28"/>
          <w:szCs w:val="28"/>
        </w:rPr>
        <w:t xml:space="preserve"> – Renan Queiroz</w:t>
      </w:r>
    </w:p>
    <w:p w14:paraId="07C15B74" w14:textId="1FDE242C" w:rsidR="0018664A" w:rsidRDefault="0018664A" w:rsidP="009111D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81E5F59" w14:textId="42E37725" w:rsidR="0018664A" w:rsidRDefault="0018664A" w:rsidP="009111D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ode for the project was written entirely using Visual Studio Code, </w:t>
      </w:r>
      <w:r w:rsidR="00171DF0">
        <w:rPr>
          <w:rFonts w:ascii="Times New Roman" w:hAnsi="Times New Roman" w:cs="Times New Roman"/>
          <w:sz w:val="24"/>
          <w:szCs w:val="24"/>
        </w:rPr>
        <w:t>since as described in the previous report, it is the program I am most familiar with.</w:t>
      </w:r>
    </w:p>
    <w:p w14:paraId="2E0F96B1" w14:textId="12489AC9" w:rsidR="009111D7" w:rsidRDefault="00171DF0" w:rsidP="009111D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webpage was constantly tested after each iteration on both computer and smartphone</w:t>
      </w:r>
      <w:r w:rsidR="009111D7">
        <w:rPr>
          <w:rFonts w:ascii="Times New Roman" w:hAnsi="Times New Roman" w:cs="Times New Roman"/>
          <w:sz w:val="24"/>
          <w:szCs w:val="24"/>
        </w:rPr>
        <w:t>. The browsers used for testing were Edge Chromium (on Windows) and Chrome (on both Windows and Android running on a Pixel 2 XL). I also used the device emulation tool inside Edge Chromium to allow me to see the look of the page on other mobile devices of different resolutions</w:t>
      </w:r>
      <w:r>
        <w:rPr>
          <w:rFonts w:ascii="Times New Roman" w:hAnsi="Times New Roman" w:cs="Times New Roman"/>
          <w:sz w:val="24"/>
          <w:szCs w:val="24"/>
        </w:rPr>
        <w:t>, and for quicker prototyping since I would not have the need to copy the files over to my phone in order to retest the website.</w:t>
      </w:r>
    </w:p>
    <w:p w14:paraId="6913054C" w14:textId="57A157BB" w:rsidR="009111D7" w:rsidRPr="0018664A" w:rsidRDefault="00171DF0" w:rsidP="00171DF0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was quite fun adapting my prior resume page to a Bootstrap template. It allowed me to expand the vision I had for this page, and it allowed me to add my portfolio of projects as well, while making their presentation aesthetically pleasing</w:t>
      </w:r>
      <w:r w:rsidR="00851E67">
        <w:rPr>
          <w:rFonts w:ascii="Times New Roman" w:hAnsi="Times New Roman" w:cs="Times New Roman"/>
          <w:sz w:val="24"/>
          <w:szCs w:val="24"/>
        </w:rPr>
        <w:t xml:space="preserve">, with the inclusion of screenshots showcasing each project, and a brief summary of each in a </w:t>
      </w:r>
      <w:proofErr w:type="gramStart"/>
      <w:r w:rsidR="00851E67">
        <w:rPr>
          <w:rFonts w:ascii="Times New Roman" w:hAnsi="Times New Roman" w:cs="Times New Roman"/>
          <w:sz w:val="24"/>
          <w:szCs w:val="24"/>
        </w:rPr>
        <w:t>pop up</w:t>
      </w:r>
      <w:proofErr w:type="gramEnd"/>
      <w:r w:rsidR="00851E67">
        <w:rPr>
          <w:rFonts w:ascii="Times New Roman" w:hAnsi="Times New Roman" w:cs="Times New Roman"/>
          <w:sz w:val="24"/>
          <w:szCs w:val="24"/>
        </w:rPr>
        <w:t xml:space="preserve"> screen</w:t>
      </w:r>
      <w:r>
        <w:rPr>
          <w:rFonts w:ascii="Times New Roman" w:hAnsi="Times New Roman" w:cs="Times New Roman"/>
          <w:sz w:val="24"/>
          <w:szCs w:val="24"/>
        </w:rPr>
        <w:t>. Once again, aligning the contents of the page took some time, and ensuring consistency across computer and smartphone required a significant amount of testing. It was at that time that the device emulation tool was most helpful. Overall, I really enjoyed this assignment, and I look forward to the challenges ahead!</w:t>
      </w:r>
    </w:p>
    <w:sectPr w:rsidR="009111D7" w:rsidRPr="001866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Nja0NDQwMzKzsDRX0lEKTi0uzszPAykwqQUA0iH87ywAAAA="/>
  </w:docVars>
  <w:rsids>
    <w:rsidRoot w:val="00BA3115"/>
    <w:rsid w:val="00171DF0"/>
    <w:rsid w:val="0018664A"/>
    <w:rsid w:val="00542A3C"/>
    <w:rsid w:val="0083017B"/>
    <w:rsid w:val="00851E67"/>
    <w:rsid w:val="009111D7"/>
    <w:rsid w:val="00BA3115"/>
    <w:rsid w:val="00D07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29E3C"/>
  <w15:chartTrackingRefBased/>
  <w15:docId w15:val="{BEEEAB66-E88E-4BB8-A42A-488AA9FB1C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205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n Queiroz</dc:creator>
  <cp:keywords/>
  <dc:description/>
  <cp:lastModifiedBy>Renan Queiroz</cp:lastModifiedBy>
  <cp:revision>8</cp:revision>
  <cp:lastPrinted>2021-06-21T03:11:00Z</cp:lastPrinted>
  <dcterms:created xsi:type="dcterms:W3CDTF">2021-06-06T06:06:00Z</dcterms:created>
  <dcterms:modified xsi:type="dcterms:W3CDTF">2021-06-21T03:29:00Z</dcterms:modified>
</cp:coreProperties>
</file>